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Elizabeth Leah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ah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435 Sturm St, Lake Zurich, IL, USA Lake Zurich, IL, USA 60047</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zgleahy@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10378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